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BC7BFB" w14:textId="6114D53D" w:rsidR="003D0D27" w:rsidRDefault="009021A5" w:rsidP="009021A5">
      <w:pPr>
        <w:pStyle w:val="Heading1"/>
        <w:jc w:val="center"/>
      </w:pPr>
      <w:r>
        <w:t>Develop a Movie App using React with API</w:t>
      </w:r>
    </w:p>
    <w:p w14:paraId="77455E19" w14:textId="3B37D639" w:rsidR="009021A5" w:rsidRDefault="009021A5" w:rsidP="009021A5"/>
    <w:p w14:paraId="68222D55" w14:textId="44522C2B" w:rsidR="009021A5" w:rsidRDefault="009021A5" w:rsidP="009021A5">
      <w:pPr>
        <w:pStyle w:val="ListParagraph"/>
        <w:numPr>
          <w:ilvl w:val="0"/>
          <w:numId w:val="1"/>
        </w:numPr>
      </w:pPr>
      <w:r>
        <w:t>Create a Movie service with following functionalities</w:t>
      </w:r>
    </w:p>
    <w:p w14:paraId="1F7533E8" w14:textId="08BE0739" w:rsidR="009021A5" w:rsidRDefault="009021A5" w:rsidP="009021A5">
      <w:pPr>
        <w:pStyle w:val="ListParagraph"/>
        <w:numPr>
          <w:ilvl w:val="1"/>
          <w:numId w:val="1"/>
        </w:numPr>
      </w:pPr>
      <w:r>
        <w:t>GetAllMoviesByActor(string actor)</w:t>
      </w:r>
    </w:p>
    <w:p w14:paraId="7D27C62F" w14:textId="74AE7862" w:rsidR="00FE1DD3" w:rsidRDefault="00FE1DD3" w:rsidP="009021A5">
      <w:pPr>
        <w:pStyle w:val="ListParagraph"/>
        <w:numPr>
          <w:ilvl w:val="1"/>
          <w:numId w:val="1"/>
        </w:numPr>
      </w:pPr>
      <w:r>
        <w:t>GetAllMovies()</w:t>
      </w:r>
    </w:p>
    <w:p w14:paraId="6DFFC0AE" w14:textId="11CFE198" w:rsidR="009021A5" w:rsidRDefault="009021A5" w:rsidP="009021A5">
      <w:pPr>
        <w:pStyle w:val="ListParagraph"/>
        <w:numPr>
          <w:ilvl w:val="1"/>
          <w:numId w:val="1"/>
        </w:numPr>
      </w:pPr>
      <w:r>
        <w:t>GetAllMoviesByDirector(string director)</w:t>
      </w:r>
    </w:p>
    <w:p w14:paraId="6F0E507E" w14:textId="53538D58" w:rsidR="009021A5" w:rsidRDefault="009021A5" w:rsidP="009021A5">
      <w:pPr>
        <w:pStyle w:val="ListParagraph"/>
        <w:numPr>
          <w:ilvl w:val="1"/>
          <w:numId w:val="1"/>
        </w:numPr>
      </w:pPr>
      <w:r>
        <w:t>GetAllMoviesByLang(string lang)</w:t>
      </w:r>
    </w:p>
    <w:p w14:paraId="476242F5" w14:textId="2E9AD5D5" w:rsidR="009021A5" w:rsidRDefault="009021A5" w:rsidP="009021A5">
      <w:pPr>
        <w:pStyle w:val="ListParagraph"/>
        <w:numPr>
          <w:ilvl w:val="1"/>
          <w:numId w:val="1"/>
        </w:numPr>
      </w:pPr>
      <w:r>
        <w:t>GetAllMoviesByYear(int year)</w:t>
      </w:r>
    </w:p>
    <w:p w14:paraId="050A21A7" w14:textId="49D7B175" w:rsidR="009021A5" w:rsidRDefault="009021A5" w:rsidP="009021A5">
      <w:pPr>
        <w:pStyle w:val="ListParagraph"/>
        <w:numPr>
          <w:ilvl w:val="1"/>
          <w:numId w:val="1"/>
        </w:numPr>
      </w:pPr>
      <w:r>
        <w:t>GetMovieByName(string title)</w:t>
      </w:r>
    </w:p>
    <w:p w14:paraId="72BFA12E" w14:textId="5ECA6888" w:rsidR="009021A5" w:rsidRDefault="00FE1DD3" w:rsidP="009021A5">
      <w:pPr>
        <w:pStyle w:val="ListParagraph"/>
        <w:numPr>
          <w:ilvl w:val="1"/>
          <w:numId w:val="1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16191395" wp14:editId="4F65B492">
                <wp:simplePos x="0" y="0"/>
                <wp:positionH relativeFrom="column">
                  <wp:posOffset>4209830</wp:posOffset>
                </wp:positionH>
                <wp:positionV relativeFrom="paragraph">
                  <wp:posOffset>75880</wp:posOffset>
                </wp:positionV>
                <wp:extent cx="360" cy="360"/>
                <wp:effectExtent l="57150" t="57150" r="76200" b="76200"/>
                <wp:wrapNone/>
                <wp:docPr id="11" name="Ink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769E5969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1" o:spid="_x0000_s1026" type="#_x0000_t75" style="position:absolute;margin-left:330.1pt;margin-top:4.55pt;width:2.9pt;height:2.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">
                <v:imagedata r:id="rId6" o:title=""/>
              </v:shape>
            </w:pict>
          </mc:Fallback>
        </mc:AlternateContent>
      </w:r>
      <w:r w:rsidR="009021A5">
        <w:t>AddMovie(Movie movie)</w:t>
      </w:r>
    </w:p>
    <w:p w14:paraId="7836BA58" w14:textId="63C68D2E" w:rsidR="00B35639" w:rsidRDefault="00B35639" w:rsidP="009021A5">
      <w:pPr>
        <w:pStyle w:val="ListParagraph"/>
        <w:numPr>
          <w:ilvl w:val="1"/>
          <w:numId w:val="1"/>
        </w:numPr>
      </w:pPr>
      <w:r>
        <w:t>EditMovie(Movie movie)</w:t>
      </w:r>
    </w:p>
    <w:p w14:paraId="53231140" w14:textId="22B89A85" w:rsidR="00B35639" w:rsidRDefault="00B35639" w:rsidP="009021A5">
      <w:pPr>
        <w:pStyle w:val="ListParagraph"/>
        <w:numPr>
          <w:ilvl w:val="1"/>
          <w:numId w:val="1"/>
        </w:numPr>
      </w:pPr>
      <w:r>
        <w:t>DeleteMovie(string title)</w:t>
      </w:r>
    </w:p>
    <w:p w14:paraId="3EA208A7" w14:textId="1E17C651" w:rsidR="009021A5" w:rsidRDefault="009021A5" w:rsidP="009021A5">
      <w:pPr>
        <w:pStyle w:val="ListParagraph"/>
        <w:numPr>
          <w:ilvl w:val="0"/>
          <w:numId w:val="1"/>
        </w:numPr>
      </w:pPr>
      <w:r>
        <w:t>Use Movie Model(MovieId,Title,Actor,Languate,ReleaseYear,Banner,Director)</w:t>
      </w:r>
    </w:p>
    <w:p w14:paraId="111FC43B" w14:textId="25541781" w:rsidR="00B35639" w:rsidRDefault="00B35639" w:rsidP="009021A5">
      <w:pPr>
        <w:pStyle w:val="ListParagraph"/>
        <w:numPr>
          <w:ilvl w:val="0"/>
          <w:numId w:val="1"/>
        </w:numPr>
      </w:pPr>
      <w:r>
        <w:t>Create a Movie React APP and connect with Movie service.</w:t>
      </w:r>
    </w:p>
    <w:p w14:paraId="76C2D5F7" w14:textId="7999E275" w:rsidR="00FE1DD3" w:rsidRDefault="00B35639" w:rsidP="00B35639">
      <w:pPr>
        <w:pStyle w:val="ListParagraph"/>
        <w:numPr>
          <w:ilvl w:val="0"/>
          <w:numId w:val="1"/>
        </w:numPr>
      </w:pPr>
      <w:r>
        <w:t xml:space="preserve">Create </w:t>
      </w:r>
      <w:r w:rsidR="00FE1DD3">
        <w:t>following components in react app</w:t>
      </w:r>
    </w:p>
    <w:p w14:paraId="1F918A6F" w14:textId="140525ED" w:rsidR="00FE1DD3" w:rsidRDefault="00FE1DD3" w:rsidP="00FE1DD3">
      <w:pPr>
        <w:pStyle w:val="ListParagraph"/>
        <w:numPr>
          <w:ilvl w:val="1"/>
          <w:numId w:val="1"/>
        </w:numPr>
      </w:pPr>
      <w:r>
        <w:t>Movie component where you perform Add,Edit,Delete and Serach,GetAllMovies</w:t>
      </w:r>
    </w:p>
    <w:p w14:paraId="03D9BAD0" w14:textId="645959A4" w:rsidR="00FE1DD3" w:rsidRDefault="00FE1DD3" w:rsidP="00FE1DD3">
      <w:pPr>
        <w:pStyle w:val="ListParagraph"/>
        <w:numPr>
          <w:ilvl w:val="1"/>
          <w:numId w:val="1"/>
        </w:numPr>
      </w:pPr>
      <w:r>
        <w:t>GetMoviesByActor</w:t>
      </w:r>
    </w:p>
    <w:p w14:paraId="2FD6C671" w14:textId="1FE050DC" w:rsidR="00FE1DD3" w:rsidRDefault="00FE1DD3" w:rsidP="00FE1DD3">
      <w:pPr>
        <w:pStyle w:val="ListParagraph"/>
        <w:numPr>
          <w:ilvl w:val="1"/>
          <w:numId w:val="1"/>
        </w:numPr>
      </w:pPr>
      <w:r>
        <w:t>GetMoviesByYear</w:t>
      </w:r>
    </w:p>
    <w:p w14:paraId="7B8AC24A" w14:textId="61891B92" w:rsidR="00FE1DD3" w:rsidRDefault="00FE1DD3" w:rsidP="00FE1DD3">
      <w:pPr>
        <w:pStyle w:val="ListParagraph"/>
        <w:numPr>
          <w:ilvl w:val="1"/>
          <w:numId w:val="1"/>
        </w:numPr>
      </w:pPr>
      <w:r>
        <w:t>GetMoviesByDirector</w:t>
      </w:r>
    </w:p>
    <w:p w14:paraId="63F3AA52" w14:textId="774CFFFF" w:rsidR="00FE1DD3" w:rsidRDefault="00FE1DD3" w:rsidP="00FE1DD3">
      <w:pPr>
        <w:pStyle w:val="ListParagraph"/>
        <w:numPr>
          <w:ilvl w:val="1"/>
          <w:numId w:val="1"/>
        </w:numPr>
      </w:pPr>
      <w:r>
        <w:t>GetMovieByLang</w:t>
      </w:r>
    </w:p>
    <w:p w14:paraId="0CECE549" w14:textId="55DC129C" w:rsidR="00EE31CE" w:rsidRDefault="00B35639" w:rsidP="00FE1DD3">
      <w:pPr>
        <w:ind w:left="360"/>
      </w:pPr>
      <w:r>
        <w:t xml:space="preserve">Note: </w:t>
      </w:r>
    </w:p>
    <w:p w14:paraId="45CD0806" w14:textId="7724C6E8" w:rsidR="00B35639" w:rsidRDefault="00EE31CE" w:rsidP="00B35639">
      <w:r>
        <w:t>1</w:t>
      </w:r>
      <w:r w:rsidR="00B35639">
        <w:t>Implement the Movie service using Asp.net Core Web API with Entity Framework Core.</w:t>
      </w:r>
    </w:p>
    <w:p w14:paraId="2417728C" w14:textId="7EAB08C8" w:rsidR="00EE31CE" w:rsidRDefault="00EE31CE" w:rsidP="00B35639">
      <w:r>
        <w:t>2.Test all the Micro Service endpoints using swagger</w:t>
      </w:r>
    </w:p>
    <w:p w14:paraId="027CDADE" w14:textId="1418536C" w:rsidR="00EE31CE" w:rsidRDefault="00EE31CE" w:rsidP="00B35639">
      <w:r>
        <w:t>3.Use Bootstrap and css and make the UI more responsive.</w:t>
      </w:r>
    </w:p>
    <w:p w14:paraId="044516FA" w14:textId="698F25E5" w:rsidR="007D1BBC" w:rsidRDefault="007D1BBC" w:rsidP="00B35639"/>
    <w:p w14:paraId="33ADC16C" w14:textId="51D188A2" w:rsidR="007D1BBC" w:rsidRDefault="007D1BBC" w:rsidP="00B35639">
      <w:r>
        <w:rPr>
          <w:noProof/>
        </w:rPr>
        <w:lastRenderedPageBreak/>
        <w:drawing>
          <wp:inline distT="0" distB="0" distL="0" distR="0" wp14:anchorId="45E282B1" wp14:editId="4AE1C1B8">
            <wp:extent cx="4864100" cy="36766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100" cy="3676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DBC9293" wp14:editId="63293182">
            <wp:extent cx="5130800" cy="40449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404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53E227" w14:textId="52D0CFAE" w:rsidR="00B35639" w:rsidRPr="009021A5" w:rsidRDefault="00B35639" w:rsidP="00B35639"/>
    <w:sectPr w:rsidR="00B35639" w:rsidRPr="009021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485D10"/>
    <w:multiLevelType w:val="hybridMultilevel"/>
    <w:tmpl w:val="0678AD5A"/>
    <w:lvl w:ilvl="0" w:tplc="4ADC30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923210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2MDUwtLQ0MbCwMDFX0lEKTi0uzszPAykwqgUAmrHtuSwAAAA="/>
  </w:docVars>
  <w:rsids>
    <w:rsidRoot w:val="00EC3ADD"/>
    <w:rsid w:val="00060191"/>
    <w:rsid w:val="007D1BBC"/>
    <w:rsid w:val="009021A5"/>
    <w:rsid w:val="00B35639"/>
    <w:rsid w:val="00EC3ADD"/>
    <w:rsid w:val="00ED77DB"/>
    <w:rsid w:val="00EE31CE"/>
    <w:rsid w:val="00FE1D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83A6C1"/>
  <w15:chartTrackingRefBased/>
  <w15:docId w15:val="{B9725C87-839F-4345-9A82-A917FBF833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021A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21A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9021A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customXml" Target="ink/ink1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6-10T03:47:18.024"/>
    </inkml:context>
    <inkml:brush xml:id="br0">
      <inkml:brushProperty name="width" value="0.1" units="cm"/>
      <inkml:brushProperty name="height" value="0.1" units="cm"/>
      <inkml:brushProperty name="color" value="#33CCFF"/>
    </inkml:brush>
  </inkml:definitions>
  <inkml:trace contextRef="#ctx0" brushRef="#br0">0 1 24575,'0'0'-819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129</Words>
  <Characters>7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 San</dc:creator>
  <cp:keywords/>
  <dc:description/>
  <cp:lastModifiedBy>San San</cp:lastModifiedBy>
  <cp:revision>3</cp:revision>
  <dcterms:created xsi:type="dcterms:W3CDTF">2022-06-10T03:23:00Z</dcterms:created>
  <dcterms:modified xsi:type="dcterms:W3CDTF">2022-06-10T05:04:00Z</dcterms:modified>
</cp:coreProperties>
</file>